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867822546"/>
        <w:docPartObj>
          <w:docPartGallery w:val="Cover Pages"/>
          <w:docPartUnique/>
        </w:docPartObj>
      </w:sdtPr>
      <w:sdtEndPr/>
      <w:sdtContent>
        <w:p w14:paraId="436295C6" w14:textId="091E2FFE" w:rsidR="006972EF" w:rsidRDefault="006972EF">
          <w:r>
            <w:rPr>
              <w:noProof/>
            </w:rPr>
            <mc:AlternateContent>
              <mc:Choice Requires="wpg">
                <w:drawing>
                  <wp:anchor distT="0" distB="0" distL="114300" distR="114300" simplePos="0" relativeHeight="251659264" behindDoc="1" locked="0" layoutInCell="1" allowOverlap="1" wp14:anchorId="38189E9A" wp14:editId="2389535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13C71C5F" w14:textId="79D33F58" w:rsidR="006972EF" w:rsidRDefault="006972EF">
                                      <w:pPr>
                                        <w:pStyle w:val="NoSpacing"/>
                                        <w:spacing w:before="120"/>
                                        <w:jc w:val="center"/>
                                        <w:rPr>
                                          <w:color w:val="FFFFFF" w:themeColor="background1"/>
                                        </w:rPr>
                                      </w:pPr>
                                      <w:r>
                                        <w:rPr>
                                          <w:color w:val="FFFFFF" w:themeColor="background1"/>
                                        </w:rPr>
                                        <w:t>Neo Thokoa</w:t>
                                      </w:r>
                                    </w:p>
                                  </w:sdtContent>
                                </w:sdt>
                                <w:p w14:paraId="58981BB0" w14:textId="632ADF68" w:rsidR="006972EF" w:rsidRDefault="002E2CE3">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EndPr/>
                                    <w:sdtContent>
                                      <w:r w:rsidR="006972EF">
                                        <w:rPr>
                                          <w:caps/>
                                          <w:color w:val="FFFFFF" w:themeColor="background1"/>
                                        </w:rPr>
                                        <w:t xml:space="preserve">     </w:t>
                                      </w:r>
                                    </w:sdtContent>
                                  </w:sdt>
                                  <w:r w:rsidR="006972EF">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6972EF">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42C6A85" w14:textId="22A6798B" w:rsidR="006972EF" w:rsidRPr="006972EF" w:rsidRDefault="002E2CE3" w:rsidP="006972EF">
                                  <w:pPr>
                                    <w:pStyle w:val="NoSpacing"/>
                                    <w:jc w:val="center"/>
                                    <w:rPr>
                                      <w:rFonts w:asciiTheme="majorHAnsi" w:eastAsiaTheme="majorEastAsia" w:hAnsiTheme="majorHAnsi" w:cstheme="majorBidi"/>
                                      <w:b/>
                                      <w:bCs/>
                                      <w:caps/>
                                      <w:color w:val="4472C4" w:themeColor="accent1"/>
                                      <w:sz w:val="72"/>
                                      <w:szCs w:val="72"/>
                                      <w:lang w:val="en-ZA"/>
                                    </w:rPr>
                                  </w:pPr>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r w:rsidR="006972EF">
                                        <w:rPr>
                                          <w:rFonts w:asciiTheme="majorHAnsi" w:eastAsiaTheme="majorEastAsia" w:hAnsiTheme="majorHAnsi" w:cstheme="majorBidi"/>
                                          <w:caps/>
                                          <w:color w:val="4472C4" w:themeColor="accent1"/>
                                          <w:sz w:val="72"/>
                                          <w:szCs w:val="72"/>
                                        </w:rPr>
                                        <w:t>A</w:t>
                                      </w:r>
                                    </w:sdtContent>
                                  </w:sdt>
                                  <w:r w:rsidR="006972EF" w:rsidRPr="006972EF">
                                    <w:rPr>
                                      <w:rFonts w:asciiTheme="majorHAnsi" w:eastAsiaTheme="majorEastAsia" w:hAnsiTheme="majorHAnsi" w:cstheme="majorBidi"/>
                                      <w:b/>
                                      <w:bCs/>
                                      <w:caps/>
                                      <w:color w:val="4472C4" w:themeColor="accent1"/>
                                      <w:sz w:val="72"/>
                                      <w:szCs w:val="72"/>
                                      <w:lang w:val="en-ZA"/>
                                    </w:rPr>
                                    <w:t>n Active Mode Content Based Stylometric Detection</w:t>
                                  </w:r>
                                </w:p>
                                <w:p w14:paraId="36FF18DA" w14:textId="35DBFE12" w:rsidR="006972EF" w:rsidRPr="006972EF" w:rsidRDefault="006972EF" w:rsidP="006972EF">
                                  <w:pPr>
                                    <w:pStyle w:val="NoSpacing"/>
                                    <w:jc w:val="center"/>
                                    <w:rPr>
                                      <w:rFonts w:asciiTheme="majorHAnsi" w:eastAsiaTheme="majorEastAsia" w:hAnsiTheme="majorHAnsi" w:cstheme="majorBidi"/>
                                      <w:b/>
                                      <w:bCs/>
                                      <w:caps/>
                                      <w:color w:val="4472C4" w:themeColor="accent1"/>
                                      <w:sz w:val="72"/>
                                      <w:szCs w:val="72"/>
                                      <w:lang w:val="en-ZA"/>
                                    </w:rPr>
                                  </w:pPr>
                                  <w:r w:rsidRPr="006972EF">
                                    <w:rPr>
                                      <w:rFonts w:asciiTheme="majorHAnsi" w:eastAsiaTheme="majorEastAsia" w:hAnsiTheme="majorHAnsi" w:cstheme="majorBidi"/>
                                      <w:b/>
                                      <w:bCs/>
                                      <w:caps/>
                                      <w:color w:val="4472C4" w:themeColor="accent1"/>
                                      <w:sz w:val="72"/>
                                      <w:szCs w:val="72"/>
                                      <w:lang w:val="en-ZA"/>
                                    </w:rPr>
                                    <w:t xml:space="preserve">Framework </w:t>
                                  </w:r>
                                </w:p>
                                <w:p w14:paraId="4B95A7F5" w14:textId="00D1B6FC" w:rsidR="006972EF" w:rsidRDefault="006972EF" w:rsidP="006972EF">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b/>
                                      <w:bCs/>
                                      <w:caps/>
                                      <w:color w:val="4472C4" w:themeColor="accent1"/>
                                      <w:sz w:val="72"/>
                                      <w:szCs w:val="72"/>
                                      <w:lang w:val="en-ZA"/>
                                    </w:rPr>
                                    <w:t>User Manual</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8189E9A"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13C71C5F" w14:textId="79D33F58" w:rsidR="006972EF" w:rsidRDefault="006972EF">
                                <w:pPr>
                                  <w:pStyle w:val="NoSpacing"/>
                                  <w:spacing w:before="120"/>
                                  <w:jc w:val="center"/>
                                  <w:rPr>
                                    <w:color w:val="FFFFFF" w:themeColor="background1"/>
                                  </w:rPr>
                                </w:pPr>
                                <w:r>
                                  <w:rPr>
                                    <w:color w:val="FFFFFF" w:themeColor="background1"/>
                                  </w:rPr>
                                  <w:t>Neo Thokoa</w:t>
                                </w:r>
                              </w:p>
                            </w:sdtContent>
                          </w:sdt>
                          <w:p w14:paraId="58981BB0" w14:textId="632ADF68" w:rsidR="006972EF" w:rsidRDefault="002E2CE3">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EndPr/>
                              <w:sdtContent>
                                <w:r w:rsidR="006972EF">
                                  <w:rPr>
                                    <w:caps/>
                                    <w:color w:val="FFFFFF" w:themeColor="background1"/>
                                  </w:rPr>
                                  <w:t xml:space="preserve">     </w:t>
                                </w:r>
                              </w:sdtContent>
                            </w:sdt>
                            <w:r w:rsidR="006972EF">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6972EF">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042C6A85" w14:textId="22A6798B" w:rsidR="006972EF" w:rsidRPr="006972EF" w:rsidRDefault="002E2CE3" w:rsidP="006972EF">
                            <w:pPr>
                              <w:pStyle w:val="NoSpacing"/>
                              <w:jc w:val="center"/>
                              <w:rPr>
                                <w:rFonts w:asciiTheme="majorHAnsi" w:eastAsiaTheme="majorEastAsia" w:hAnsiTheme="majorHAnsi" w:cstheme="majorBidi"/>
                                <w:b/>
                                <w:bCs/>
                                <w:caps/>
                                <w:color w:val="4472C4" w:themeColor="accent1"/>
                                <w:sz w:val="72"/>
                                <w:szCs w:val="72"/>
                                <w:lang w:val="en-ZA"/>
                              </w:rPr>
                            </w:pPr>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r w:rsidR="006972EF">
                                  <w:rPr>
                                    <w:rFonts w:asciiTheme="majorHAnsi" w:eastAsiaTheme="majorEastAsia" w:hAnsiTheme="majorHAnsi" w:cstheme="majorBidi"/>
                                    <w:caps/>
                                    <w:color w:val="4472C4" w:themeColor="accent1"/>
                                    <w:sz w:val="72"/>
                                    <w:szCs w:val="72"/>
                                  </w:rPr>
                                  <w:t>A</w:t>
                                </w:r>
                              </w:sdtContent>
                            </w:sdt>
                            <w:r w:rsidR="006972EF" w:rsidRPr="006972EF">
                              <w:rPr>
                                <w:rFonts w:asciiTheme="majorHAnsi" w:eastAsiaTheme="majorEastAsia" w:hAnsiTheme="majorHAnsi" w:cstheme="majorBidi"/>
                                <w:b/>
                                <w:bCs/>
                                <w:caps/>
                                <w:color w:val="4472C4" w:themeColor="accent1"/>
                                <w:sz w:val="72"/>
                                <w:szCs w:val="72"/>
                                <w:lang w:val="en-ZA"/>
                              </w:rPr>
                              <w:t>n Active Mode Content Based Stylometric Detection</w:t>
                            </w:r>
                          </w:p>
                          <w:p w14:paraId="36FF18DA" w14:textId="35DBFE12" w:rsidR="006972EF" w:rsidRPr="006972EF" w:rsidRDefault="006972EF" w:rsidP="006972EF">
                            <w:pPr>
                              <w:pStyle w:val="NoSpacing"/>
                              <w:jc w:val="center"/>
                              <w:rPr>
                                <w:rFonts w:asciiTheme="majorHAnsi" w:eastAsiaTheme="majorEastAsia" w:hAnsiTheme="majorHAnsi" w:cstheme="majorBidi"/>
                                <w:b/>
                                <w:bCs/>
                                <w:caps/>
                                <w:color w:val="4472C4" w:themeColor="accent1"/>
                                <w:sz w:val="72"/>
                                <w:szCs w:val="72"/>
                                <w:lang w:val="en-ZA"/>
                              </w:rPr>
                            </w:pPr>
                            <w:r w:rsidRPr="006972EF">
                              <w:rPr>
                                <w:rFonts w:asciiTheme="majorHAnsi" w:eastAsiaTheme="majorEastAsia" w:hAnsiTheme="majorHAnsi" w:cstheme="majorBidi"/>
                                <w:b/>
                                <w:bCs/>
                                <w:caps/>
                                <w:color w:val="4472C4" w:themeColor="accent1"/>
                                <w:sz w:val="72"/>
                                <w:szCs w:val="72"/>
                                <w:lang w:val="en-ZA"/>
                              </w:rPr>
                              <w:t xml:space="preserve">Framework </w:t>
                            </w:r>
                          </w:p>
                          <w:p w14:paraId="4B95A7F5" w14:textId="00D1B6FC" w:rsidR="006972EF" w:rsidRDefault="006972EF" w:rsidP="006972EF">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b/>
                                <w:bCs/>
                                <w:caps/>
                                <w:color w:val="4472C4" w:themeColor="accent1"/>
                                <w:sz w:val="72"/>
                                <w:szCs w:val="72"/>
                                <w:lang w:val="en-ZA"/>
                              </w:rPr>
                              <w:t>User Manual</w:t>
                            </w:r>
                          </w:p>
                        </w:txbxContent>
                      </v:textbox>
                    </v:shape>
                    <w10:wrap anchorx="page" anchory="page"/>
                  </v:group>
                </w:pict>
              </mc:Fallback>
            </mc:AlternateContent>
          </w:r>
        </w:p>
        <w:p w14:paraId="7B771A9A" w14:textId="7ECF6680" w:rsidR="006972EF" w:rsidRDefault="006972EF">
          <w:r>
            <w:br w:type="page"/>
          </w:r>
        </w:p>
      </w:sdtContent>
    </w:sdt>
    <w:p w14:paraId="4B726B4B" w14:textId="5F380D14" w:rsidR="00C666C2" w:rsidRDefault="006972EF" w:rsidP="006972EF">
      <w:pPr>
        <w:pStyle w:val="Heading1"/>
        <w:numPr>
          <w:ilvl w:val="0"/>
          <w:numId w:val="1"/>
        </w:numPr>
      </w:pPr>
      <w:r>
        <w:lastRenderedPageBreak/>
        <w:t>Introduction</w:t>
      </w:r>
    </w:p>
    <w:p w14:paraId="045AA7C3" w14:textId="57D5F8D3" w:rsidR="006972EF" w:rsidRDefault="006972EF" w:rsidP="006972EF">
      <w:pPr>
        <w:pStyle w:val="Heading2"/>
      </w:pPr>
    </w:p>
    <w:p w14:paraId="46B7A71F" w14:textId="63340740" w:rsidR="006972EF" w:rsidRDefault="006972EF" w:rsidP="006972EF">
      <w:pPr>
        <w:pStyle w:val="Heading2"/>
        <w:numPr>
          <w:ilvl w:val="1"/>
          <w:numId w:val="1"/>
        </w:numPr>
      </w:pPr>
      <w:r>
        <w:t>System Overview</w:t>
      </w:r>
    </w:p>
    <w:p w14:paraId="4E77C100" w14:textId="1857928B" w:rsidR="006972EF" w:rsidRDefault="006972EF" w:rsidP="006972EF"/>
    <w:p w14:paraId="729DA59A" w14:textId="10F0A6AA" w:rsidR="006972EF" w:rsidRDefault="008A742D" w:rsidP="008A742D">
      <w:r>
        <w:t xml:space="preserve">This Software is implemented to develop a white-list of </w:t>
      </w:r>
      <w:r w:rsidRPr="008A742D">
        <w:t xml:space="preserve">authorized authors </w:t>
      </w:r>
      <w:proofErr w:type="spellStart"/>
      <w:r w:rsidRPr="008A742D">
        <w:t>stylometric</w:t>
      </w:r>
      <w:proofErr w:type="spellEnd"/>
      <w:r w:rsidRPr="008A742D">
        <w:t xml:space="preserve"> identities</w:t>
      </w:r>
      <w:r>
        <w:t>. Furthermore, this white-list will be used during the authentication of the daily emails to detect identity impersonation. This framework is developed to integrate mail directories from the public cloud. Googles Gmail service is used, as it is the most widely used email service in the world, is used to produce our dataset. In addition, the software should be able to detect and inform the recipient in real time.</w:t>
      </w:r>
    </w:p>
    <w:p w14:paraId="4A285DBB" w14:textId="09A0B298" w:rsidR="006972EF" w:rsidRDefault="006972EF" w:rsidP="006972EF"/>
    <w:p w14:paraId="74F014A8" w14:textId="7691962A" w:rsidR="006972EF" w:rsidRDefault="006972EF" w:rsidP="006972EF">
      <w:pPr>
        <w:pStyle w:val="Heading2"/>
        <w:numPr>
          <w:ilvl w:val="1"/>
          <w:numId w:val="1"/>
        </w:numPr>
      </w:pPr>
      <w:r>
        <w:t>System Configuration</w:t>
      </w:r>
    </w:p>
    <w:p w14:paraId="1A48D149" w14:textId="6E19BC92" w:rsidR="006972EF" w:rsidRDefault="006972EF" w:rsidP="006972EF"/>
    <w:p w14:paraId="03131A00" w14:textId="77777777" w:rsidR="003E2C19" w:rsidRDefault="003E2C19" w:rsidP="006972EF">
      <w:r>
        <w:t xml:space="preserve">Python is used to model the </w:t>
      </w:r>
      <w:proofErr w:type="gramStart"/>
      <w:r>
        <w:t>back end</w:t>
      </w:r>
      <w:proofErr w:type="gramEnd"/>
      <w:r>
        <w:t xml:space="preserve"> components of the framework. </w:t>
      </w:r>
    </w:p>
    <w:p w14:paraId="6E3BBE58" w14:textId="3E9A6885" w:rsidR="003E2C19" w:rsidRDefault="003E2C19" w:rsidP="003E2C19">
      <w:pPr>
        <w:pStyle w:val="ListParagraph"/>
        <w:numPr>
          <w:ilvl w:val="0"/>
          <w:numId w:val="2"/>
        </w:numPr>
      </w:pPr>
      <w:r w:rsidRPr="003E2C19">
        <w:t xml:space="preserve">Python 3.6.3 </w:t>
      </w:r>
      <w:r>
        <w:t>or higher is recommended for compiling</w:t>
      </w:r>
      <w:r w:rsidRPr="003E2C19">
        <w:t xml:space="preserve"> </w:t>
      </w:r>
    </w:p>
    <w:p w14:paraId="6C642200" w14:textId="44A88B6F" w:rsidR="006972EF" w:rsidRDefault="003E2C19" w:rsidP="003E2C19">
      <w:pPr>
        <w:pStyle w:val="ListParagraph"/>
        <w:numPr>
          <w:ilvl w:val="0"/>
          <w:numId w:val="2"/>
        </w:numPr>
      </w:pPr>
      <w:r>
        <w:t xml:space="preserve">Development can be done on any OS </w:t>
      </w:r>
    </w:p>
    <w:p w14:paraId="10FA085B" w14:textId="413554D6" w:rsidR="003E2C19" w:rsidRDefault="003E2C19" w:rsidP="003E2C19">
      <w:pPr>
        <w:pStyle w:val="ListParagraph"/>
        <w:numPr>
          <w:ilvl w:val="0"/>
          <w:numId w:val="2"/>
        </w:numPr>
      </w:pPr>
      <w:r w:rsidRPr="003E2C19">
        <w:rPr>
          <w:b/>
        </w:rPr>
        <w:t>Python Flask API</w:t>
      </w:r>
      <w:r>
        <w:t xml:space="preserve"> – This library is used to integrate the back-end components, with the front end as well</w:t>
      </w:r>
    </w:p>
    <w:p w14:paraId="36046039" w14:textId="2A2091F0" w:rsidR="003E2C19" w:rsidRDefault="003E2C19" w:rsidP="003E2C19">
      <w:pPr>
        <w:pStyle w:val="ListParagraph"/>
        <w:numPr>
          <w:ilvl w:val="0"/>
          <w:numId w:val="2"/>
        </w:numPr>
      </w:pPr>
      <w:proofErr w:type="spellStart"/>
      <w:r>
        <w:rPr>
          <w:b/>
        </w:rPr>
        <w:t>Github</w:t>
      </w:r>
      <w:proofErr w:type="spellEnd"/>
      <w:r>
        <w:rPr>
          <w:b/>
        </w:rPr>
        <w:t xml:space="preserve"> </w:t>
      </w:r>
      <w:r>
        <w:t>– for collaboration</w:t>
      </w:r>
    </w:p>
    <w:p w14:paraId="1265B910" w14:textId="4D6E1074" w:rsidR="006972EF" w:rsidRDefault="006972EF" w:rsidP="006972EF">
      <w:pPr>
        <w:pStyle w:val="Heading2"/>
      </w:pPr>
    </w:p>
    <w:p w14:paraId="127A180C" w14:textId="747F4237" w:rsidR="008A742D" w:rsidRDefault="008A742D" w:rsidP="008A742D">
      <w:pPr>
        <w:pStyle w:val="Heading1"/>
        <w:numPr>
          <w:ilvl w:val="0"/>
          <w:numId w:val="1"/>
        </w:numPr>
      </w:pPr>
      <w:r>
        <w:t>Installation</w:t>
      </w:r>
    </w:p>
    <w:p w14:paraId="511C2779" w14:textId="3E8B5FC2" w:rsidR="008A742D" w:rsidRDefault="008A742D" w:rsidP="008A742D"/>
    <w:p w14:paraId="03E55877" w14:textId="58503870" w:rsidR="003E2C19" w:rsidRDefault="003E2C19" w:rsidP="00022BE0">
      <w:pPr>
        <w:pStyle w:val="ListParagraph"/>
        <w:numPr>
          <w:ilvl w:val="0"/>
          <w:numId w:val="3"/>
        </w:numPr>
      </w:pPr>
      <w:r>
        <w:t>Git Clone:</w:t>
      </w:r>
      <w:r w:rsidR="005177E8">
        <w:t xml:space="preserve"> </w:t>
      </w:r>
      <w:r w:rsidR="005177E8" w:rsidRPr="005177E8">
        <w:t>https://github.com/Neo-Thokoa/</w:t>
      </w:r>
      <w:r w:rsidR="00022BE0" w:rsidRPr="00022BE0">
        <w:t>stylometricFramework</w:t>
      </w:r>
      <w:r w:rsidR="005177E8" w:rsidRPr="005177E8">
        <w:t>.git</w:t>
      </w:r>
    </w:p>
    <w:p w14:paraId="3A91B455" w14:textId="258F81D6" w:rsidR="00606115" w:rsidRDefault="00606115" w:rsidP="00606115">
      <w:pPr>
        <w:pStyle w:val="ListParagraph"/>
        <w:numPr>
          <w:ilvl w:val="0"/>
          <w:numId w:val="3"/>
        </w:numPr>
      </w:pPr>
      <w:r>
        <w:t xml:space="preserve">Install Flask using following </w:t>
      </w:r>
      <w:proofErr w:type="gramStart"/>
      <w:r>
        <w:t>command :</w:t>
      </w:r>
      <w:proofErr w:type="gramEnd"/>
    </w:p>
    <w:p w14:paraId="053734E1" w14:textId="011911F0" w:rsidR="00606115" w:rsidRDefault="00606115" w:rsidP="00606115">
      <w:pPr>
        <w:pStyle w:val="ListParagraph"/>
        <w:numPr>
          <w:ilvl w:val="1"/>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E4349"/>
          <w:lang w:eastAsia="en-ZA"/>
        </w:rPr>
      </w:pPr>
      <w:r w:rsidRPr="00606115">
        <w:rPr>
          <w:rFonts w:ascii="Consolas" w:eastAsia="Times New Roman" w:hAnsi="Consolas" w:cs="Courier New"/>
          <w:color w:val="3E4349"/>
          <w:lang w:eastAsia="en-ZA"/>
        </w:rPr>
        <w:t>pip install Flask</w:t>
      </w:r>
    </w:p>
    <w:p w14:paraId="39D1D2F2" w14:textId="4CD7775E" w:rsidR="00606115" w:rsidRPr="00606115" w:rsidRDefault="00606115" w:rsidP="00606115">
      <w:pPr>
        <w:pStyle w:val="ListParagraph"/>
        <w:numPr>
          <w:ilvl w:val="1"/>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E4349"/>
          <w:lang w:eastAsia="en-ZA"/>
        </w:rPr>
      </w:pPr>
      <w:r w:rsidRPr="00606115">
        <w:rPr>
          <w:rFonts w:ascii="Consolas" w:eastAsia="Times New Roman" w:hAnsi="Consolas" w:cs="Courier New"/>
          <w:color w:val="3E4349"/>
          <w:lang w:eastAsia="en-ZA"/>
        </w:rPr>
        <w:t>pip install -U flask-</w:t>
      </w:r>
      <w:proofErr w:type="spellStart"/>
      <w:r w:rsidRPr="00606115">
        <w:rPr>
          <w:rFonts w:ascii="Consolas" w:eastAsia="Times New Roman" w:hAnsi="Consolas" w:cs="Courier New"/>
          <w:color w:val="3E4349"/>
          <w:lang w:eastAsia="en-ZA"/>
        </w:rPr>
        <w:t>cors</w:t>
      </w:r>
      <w:proofErr w:type="spellEnd"/>
    </w:p>
    <w:p w14:paraId="0D74AC7D" w14:textId="2B76DD24" w:rsidR="00606115" w:rsidRDefault="00606115" w:rsidP="00606115">
      <w:pPr>
        <w:pStyle w:val="ListParagraph"/>
        <w:numPr>
          <w:ilvl w:val="0"/>
          <w:numId w:val="3"/>
        </w:numPr>
      </w:pPr>
      <w:r>
        <w:t>Install Google API:</w:t>
      </w:r>
    </w:p>
    <w:p w14:paraId="56D87C9C" w14:textId="77777777" w:rsidR="00606115" w:rsidRDefault="00606115" w:rsidP="00606115">
      <w:pPr>
        <w:pStyle w:val="HTMLPreformatted"/>
        <w:numPr>
          <w:ilvl w:val="1"/>
          <w:numId w:val="3"/>
        </w:numPr>
        <w:shd w:val="clear" w:color="auto" w:fill="212121"/>
        <w:spacing w:before="240" w:after="240" w:line="300" w:lineRule="atLeast"/>
        <w:rPr>
          <w:color w:val="ECEFF1"/>
          <w:sz w:val="21"/>
          <w:szCs w:val="21"/>
        </w:rPr>
      </w:pPr>
      <w:r>
        <w:rPr>
          <w:color w:val="ECEFF1"/>
          <w:sz w:val="21"/>
          <w:szCs w:val="21"/>
        </w:rPr>
        <w:t>pip install --upgrade google-</w:t>
      </w:r>
      <w:proofErr w:type="spellStart"/>
      <w:r>
        <w:rPr>
          <w:color w:val="ECEFF1"/>
          <w:sz w:val="21"/>
          <w:szCs w:val="21"/>
        </w:rPr>
        <w:t>api</w:t>
      </w:r>
      <w:proofErr w:type="spellEnd"/>
      <w:r>
        <w:rPr>
          <w:color w:val="ECEFF1"/>
          <w:sz w:val="21"/>
          <w:szCs w:val="21"/>
        </w:rPr>
        <w:t>-python-client</w:t>
      </w:r>
    </w:p>
    <w:p w14:paraId="0A0E68D3" w14:textId="39ADEB62" w:rsidR="00606115" w:rsidRDefault="002E2CE3" w:rsidP="002E2CE3">
      <w:pPr>
        <w:pStyle w:val="ListParagraph"/>
        <w:numPr>
          <w:ilvl w:val="0"/>
          <w:numId w:val="3"/>
        </w:numPr>
      </w:pPr>
      <w:r>
        <w:t xml:space="preserve">Install </w:t>
      </w:r>
      <w:proofErr w:type="spellStart"/>
      <w:r>
        <w:t>cvskit</w:t>
      </w:r>
      <w:proofErr w:type="spellEnd"/>
    </w:p>
    <w:p w14:paraId="5E552483" w14:textId="77777777" w:rsidR="002E2CE3" w:rsidRDefault="002E2CE3" w:rsidP="002E2CE3">
      <w:pPr>
        <w:pStyle w:val="HTMLPreformatted"/>
        <w:numPr>
          <w:ilvl w:val="1"/>
          <w:numId w:val="3"/>
        </w:numPr>
        <w:shd w:val="clear" w:color="auto" w:fill="FCFCFC"/>
        <w:rPr>
          <w:rFonts w:ascii="Consolas" w:hAnsi="Consolas"/>
          <w:color w:val="404040"/>
          <w:sz w:val="18"/>
          <w:szCs w:val="18"/>
        </w:rPr>
      </w:pPr>
      <w:r>
        <w:rPr>
          <w:rFonts w:ascii="Consolas" w:hAnsi="Consolas"/>
          <w:color w:val="404040"/>
          <w:sz w:val="18"/>
          <w:szCs w:val="18"/>
        </w:rPr>
        <w:t xml:space="preserve">pip install </w:t>
      </w:r>
      <w:proofErr w:type="spellStart"/>
      <w:r>
        <w:rPr>
          <w:rFonts w:ascii="Consolas" w:hAnsi="Consolas"/>
          <w:color w:val="404040"/>
          <w:sz w:val="18"/>
          <w:szCs w:val="18"/>
        </w:rPr>
        <w:t>csvkit</w:t>
      </w:r>
      <w:proofErr w:type="spellEnd"/>
    </w:p>
    <w:p w14:paraId="602BD5A2" w14:textId="77777777" w:rsidR="002E2CE3" w:rsidRDefault="002E2CE3" w:rsidP="002E2CE3">
      <w:pPr>
        <w:pStyle w:val="ListParagraph"/>
        <w:numPr>
          <w:ilvl w:val="0"/>
          <w:numId w:val="3"/>
        </w:numPr>
      </w:pPr>
    </w:p>
    <w:p w14:paraId="21321F29" w14:textId="1AE22F4E" w:rsidR="008A742D" w:rsidRDefault="008A742D" w:rsidP="008A742D"/>
    <w:p w14:paraId="723D7AC8" w14:textId="6CF6C3E5" w:rsidR="008A742D" w:rsidRDefault="008A742D" w:rsidP="008A742D">
      <w:pPr>
        <w:pStyle w:val="Heading1"/>
        <w:numPr>
          <w:ilvl w:val="0"/>
          <w:numId w:val="1"/>
        </w:numPr>
      </w:pPr>
      <w:r>
        <w:t>Getting Started</w:t>
      </w:r>
    </w:p>
    <w:p w14:paraId="51C60B9F" w14:textId="35B8AE1A" w:rsidR="008A742D" w:rsidRDefault="008A742D" w:rsidP="008A742D"/>
    <w:p w14:paraId="08FBDF09" w14:textId="41A8099A" w:rsidR="008A742D" w:rsidRDefault="008A742D" w:rsidP="008A742D"/>
    <w:p w14:paraId="66852EA9" w14:textId="37EBB3D6" w:rsidR="008A742D" w:rsidRDefault="00606115" w:rsidP="008A742D">
      <w:r>
        <w:t>Run 2 servers. 1 for the Backend, the other for the Front End. To do this, 2 Terminals are required</w:t>
      </w:r>
    </w:p>
    <w:p w14:paraId="54DC5D8B" w14:textId="07D3FD70" w:rsidR="00606115" w:rsidRDefault="00606115" w:rsidP="008A742D">
      <w:pPr>
        <w:rPr>
          <w:b/>
        </w:rPr>
      </w:pPr>
    </w:p>
    <w:p w14:paraId="6AAE5520" w14:textId="5E3F5261" w:rsidR="00606115" w:rsidRDefault="00606115" w:rsidP="00606115">
      <w:pPr>
        <w:pStyle w:val="Heading2"/>
        <w:numPr>
          <w:ilvl w:val="0"/>
          <w:numId w:val="4"/>
        </w:numPr>
      </w:pPr>
      <w:r>
        <w:t>Backend</w:t>
      </w:r>
    </w:p>
    <w:p w14:paraId="3E482B34" w14:textId="15E28ADC" w:rsidR="00606115" w:rsidRDefault="00606115" w:rsidP="00606115"/>
    <w:p w14:paraId="2EF5E4B4" w14:textId="57064991" w:rsidR="002E2CE3" w:rsidRDefault="002E2CE3" w:rsidP="002E2CE3">
      <w:pPr>
        <w:pStyle w:val="ListParagraph"/>
        <w:numPr>
          <w:ilvl w:val="0"/>
          <w:numId w:val="6"/>
        </w:numPr>
      </w:pPr>
      <w:r>
        <w:t>cd Software Solution</w:t>
      </w:r>
    </w:p>
    <w:p w14:paraId="274118EB" w14:textId="20122686" w:rsidR="002E2CE3" w:rsidRDefault="002E2CE3" w:rsidP="002E2CE3">
      <w:pPr>
        <w:pStyle w:val="ListParagraph"/>
        <w:numPr>
          <w:ilvl w:val="0"/>
          <w:numId w:val="6"/>
        </w:numPr>
      </w:pPr>
      <w:proofErr w:type="spellStart"/>
      <w:r>
        <w:t>py</w:t>
      </w:r>
      <w:proofErr w:type="spellEnd"/>
      <w:r>
        <w:t xml:space="preserve"> </w:t>
      </w:r>
      <w:proofErr w:type="spellStart"/>
      <w:r>
        <w:t>main_app</w:t>
      </w:r>
      <w:proofErr w:type="spellEnd"/>
    </w:p>
    <w:p w14:paraId="735C9541" w14:textId="77777777" w:rsidR="002E2CE3" w:rsidRDefault="002E2CE3" w:rsidP="002E2CE3">
      <w:pPr>
        <w:pStyle w:val="ListParagraph"/>
      </w:pPr>
    </w:p>
    <w:p w14:paraId="13FAE722" w14:textId="41D6E6C2" w:rsidR="002E2CE3" w:rsidRDefault="002E2CE3" w:rsidP="002E2CE3">
      <w:pPr>
        <w:pStyle w:val="Heading2"/>
        <w:numPr>
          <w:ilvl w:val="0"/>
          <w:numId w:val="4"/>
        </w:numPr>
      </w:pPr>
      <w:r>
        <w:t>Front-End</w:t>
      </w:r>
    </w:p>
    <w:p w14:paraId="6C5F7BF6" w14:textId="4DF00D3F" w:rsidR="002E2CE3" w:rsidRDefault="002E2CE3" w:rsidP="002E2CE3">
      <w:pPr>
        <w:pStyle w:val="ListParagraph"/>
        <w:numPr>
          <w:ilvl w:val="0"/>
          <w:numId w:val="7"/>
        </w:numPr>
      </w:pPr>
      <w:r>
        <w:t>cd Software Solution</w:t>
      </w:r>
      <w:r w:rsidRPr="002E2CE3">
        <w:t>/</w:t>
      </w:r>
      <w:proofErr w:type="spellStart"/>
      <w:r w:rsidRPr="002E2CE3">
        <w:t>j_Integration_UI</w:t>
      </w:r>
      <w:proofErr w:type="spellEnd"/>
      <w:r w:rsidRPr="002E2CE3">
        <w:t>/v2</w:t>
      </w:r>
      <w:r>
        <w:t xml:space="preserve"> </w:t>
      </w:r>
    </w:p>
    <w:p w14:paraId="0D390E72" w14:textId="6865AE70" w:rsidR="002E2CE3" w:rsidRDefault="002E2CE3" w:rsidP="002E2CE3">
      <w:pPr>
        <w:pStyle w:val="ListParagraph"/>
        <w:numPr>
          <w:ilvl w:val="0"/>
          <w:numId w:val="7"/>
        </w:numPr>
      </w:pPr>
      <w:r w:rsidRPr="002E2CE3">
        <w:t xml:space="preserve">python -m </w:t>
      </w:r>
      <w:proofErr w:type="spellStart"/>
      <w:proofErr w:type="gramStart"/>
      <w:r w:rsidRPr="002E2CE3">
        <w:t>http.server</w:t>
      </w:r>
      <w:proofErr w:type="spellEnd"/>
      <w:proofErr w:type="gramEnd"/>
      <w:r w:rsidRPr="002E2CE3">
        <w:t xml:space="preserve"> 8000</w:t>
      </w:r>
    </w:p>
    <w:p w14:paraId="1FE1FBAC" w14:textId="57F5E5DE" w:rsidR="002E2CE3" w:rsidRDefault="002E2CE3" w:rsidP="002E2CE3"/>
    <w:p w14:paraId="0F80666B" w14:textId="37D27776" w:rsidR="002E2CE3" w:rsidRPr="002E2CE3" w:rsidRDefault="002E2CE3" w:rsidP="002E2CE3">
      <w:r>
        <w:t>Thereafter open your browser and navigate to localhost:8000</w:t>
      </w:r>
      <w:bookmarkStart w:id="0" w:name="_GoBack"/>
      <w:bookmarkEnd w:id="0"/>
    </w:p>
    <w:sectPr w:rsidR="002E2CE3" w:rsidRPr="002E2CE3" w:rsidSect="006972EF">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83871"/>
    <w:multiLevelType w:val="hybridMultilevel"/>
    <w:tmpl w:val="F864C73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32A3D0A"/>
    <w:multiLevelType w:val="multilevel"/>
    <w:tmpl w:val="BC0C9BEA"/>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26233B95"/>
    <w:multiLevelType w:val="hybridMultilevel"/>
    <w:tmpl w:val="E1D441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A53621A"/>
    <w:multiLevelType w:val="hybridMultilevel"/>
    <w:tmpl w:val="BC70B3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92464E2"/>
    <w:multiLevelType w:val="hybridMultilevel"/>
    <w:tmpl w:val="9C2A8814"/>
    <w:lvl w:ilvl="0" w:tplc="1C090017">
      <w:start w:val="1"/>
      <w:numFmt w:val="lowerLetter"/>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5" w15:restartNumberingAfterBreak="0">
    <w:nsid w:val="54B27F59"/>
    <w:multiLevelType w:val="hybridMultilevel"/>
    <w:tmpl w:val="AA1EB9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EBA3508"/>
    <w:multiLevelType w:val="hybridMultilevel"/>
    <w:tmpl w:val="C93212A4"/>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4"/>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tjA1tzSwNLEwMzBQ0lEKTi0uzszPAykwqgUApf182iwAAAA="/>
  </w:docVars>
  <w:rsids>
    <w:rsidRoot w:val="006972EF"/>
    <w:rsid w:val="00022BE0"/>
    <w:rsid w:val="002E2CE3"/>
    <w:rsid w:val="003E2C19"/>
    <w:rsid w:val="005177E8"/>
    <w:rsid w:val="00606115"/>
    <w:rsid w:val="006972EF"/>
    <w:rsid w:val="008A742D"/>
    <w:rsid w:val="009E72D8"/>
    <w:rsid w:val="00C666C2"/>
    <w:rsid w:val="00CB636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9970F"/>
  <w15:chartTrackingRefBased/>
  <w15:docId w15:val="{6BA09EBF-7B38-46AA-9517-98A40C9386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72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972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972E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972EF"/>
    <w:rPr>
      <w:rFonts w:eastAsiaTheme="minorEastAsia"/>
      <w:lang w:val="en-US"/>
    </w:rPr>
  </w:style>
  <w:style w:type="character" w:customStyle="1" w:styleId="Heading1Char">
    <w:name w:val="Heading 1 Char"/>
    <w:basedOn w:val="DefaultParagraphFont"/>
    <w:link w:val="Heading1"/>
    <w:uiPriority w:val="9"/>
    <w:rsid w:val="006972E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972E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972EF"/>
    <w:pPr>
      <w:ind w:left="720"/>
      <w:contextualSpacing/>
    </w:pPr>
  </w:style>
  <w:style w:type="paragraph" w:styleId="HTMLPreformatted">
    <w:name w:val="HTML Preformatted"/>
    <w:basedOn w:val="Normal"/>
    <w:link w:val="HTMLPreformattedChar"/>
    <w:uiPriority w:val="99"/>
    <w:semiHidden/>
    <w:unhideWhenUsed/>
    <w:rsid w:val="006061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606115"/>
    <w:rPr>
      <w:rFonts w:ascii="Courier New" w:eastAsia="Times New Roman" w:hAnsi="Courier New" w:cs="Courier New"/>
      <w:sz w:val="20"/>
      <w:szCs w:val="20"/>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057475">
      <w:bodyDiv w:val="1"/>
      <w:marLeft w:val="0"/>
      <w:marRight w:val="0"/>
      <w:marTop w:val="0"/>
      <w:marBottom w:val="0"/>
      <w:divBdr>
        <w:top w:val="none" w:sz="0" w:space="0" w:color="auto"/>
        <w:left w:val="none" w:sz="0" w:space="0" w:color="auto"/>
        <w:bottom w:val="none" w:sz="0" w:space="0" w:color="auto"/>
        <w:right w:val="none" w:sz="0" w:space="0" w:color="auto"/>
      </w:divBdr>
    </w:div>
    <w:div w:id="703671712">
      <w:bodyDiv w:val="1"/>
      <w:marLeft w:val="0"/>
      <w:marRight w:val="0"/>
      <w:marTop w:val="0"/>
      <w:marBottom w:val="0"/>
      <w:divBdr>
        <w:top w:val="none" w:sz="0" w:space="0" w:color="auto"/>
        <w:left w:val="none" w:sz="0" w:space="0" w:color="auto"/>
        <w:bottom w:val="none" w:sz="0" w:space="0" w:color="auto"/>
        <w:right w:val="none" w:sz="0" w:space="0" w:color="auto"/>
      </w:divBdr>
    </w:div>
    <w:div w:id="1345206501">
      <w:bodyDiv w:val="1"/>
      <w:marLeft w:val="0"/>
      <w:marRight w:val="0"/>
      <w:marTop w:val="0"/>
      <w:marBottom w:val="0"/>
      <w:divBdr>
        <w:top w:val="none" w:sz="0" w:space="0" w:color="auto"/>
        <w:left w:val="none" w:sz="0" w:space="0" w:color="auto"/>
        <w:bottom w:val="none" w:sz="0" w:space="0" w:color="auto"/>
        <w:right w:val="none" w:sz="0" w:space="0" w:color="auto"/>
      </w:divBdr>
    </w:div>
    <w:div w:id="1389380395">
      <w:bodyDiv w:val="1"/>
      <w:marLeft w:val="0"/>
      <w:marRight w:val="0"/>
      <w:marTop w:val="0"/>
      <w:marBottom w:val="0"/>
      <w:divBdr>
        <w:top w:val="none" w:sz="0" w:space="0" w:color="auto"/>
        <w:left w:val="none" w:sz="0" w:space="0" w:color="auto"/>
        <w:bottom w:val="none" w:sz="0" w:space="0" w:color="auto"/>
        <w:right w:val="none" w:sz="0" w:space="0" w:color="auto"/>
      </w:divBdr>
    </w:div>
    <w:div w:id="1434548880">
      <w:bodyDiv w:val="1"/>
      <w:marLeft w:val="0"/>
      <w:marRight w:val="0"/>
      <w:marTop w:val="0"/>
      <w:marBottom w:val="0"/>
      <w:divBdr>
        <w:top w:val="none" w:sz="0" w:space="0" w:color="auto"/>
        <w:left w:val="none" w:sz="0" w:space="0" w:color="auto"/>
        <w:bottom w:val="none" w:sz="0" w:space="0" w:color="auto"/>
        <w:right w:val="none" w:sz="0" w:space="0" w:color="auto"/>
      </w:divBdr>
    </w:div>
    <w:div w:id="1542281652">
      <w:bodyDiv w:val="1"/>
      <w:marLeft w:val="0"/>
      <w:marRight w:val="0"/>
      <w:marTop w:val="0"/>
      <w:marBottom w:val="0"/>
      <w:divBdr>
        <w:top w:val="none" w:sz="0" w:space="0" w:color="auto"/>
        <w:left w:val="none" w:sz="0" w:space="0" w:color="auto"/>
        <w:bottom w:val="none" w:sz="0" w:space="0" w:color="auto"/>
        <w:right w:val="none" w:sz="0" w:space="0" w:color="auto"/>
      </w:divBdr>
    </w:div>
    <w:div w:id="1664967626">
      <w:bodyDiv w:val="1"/>
      <w:marLeft w:val="0"/>
      <w:marRight w:val="0"/>
      <w:marTop w:val="0"/>
      <w:marBottom w:val="0"/>
      <w:divBdr>
        <w:top w:val="none" w:sz="0" w:space="0" w:color="auto"/>
        <w:left w:val="none" w:sz="0" w:space="0" w:color="auto"/>
        <w:bottom w:val="none" w:sz="0" w:space="0" w:color="auto"/>
        <w:right w:val="none" w:sz="0" w:space="0" w:color="auto"/>
      </w:divBdr>
    </w:div>
    <w:div w:id="2142190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13</Words>
  <Characters>121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Neo Thokoa</dc:creator>
  <cp:keywords/>
  <dc:description/>
  <cp:lastModifiedBy>Neo Thokoa</cp:lastModifiedBy>
  <cp:revision>2</cp:revision>
  <dcterms:created xsi:type="dcterms:W3CDTF">2019-02-12T10:11:00Z</dcterms:created>
  <dcterms:modified xsi:type="dcterms:W3CDTF">2019-02-12T10:11:00Z</dcterms:modified>
</cp:coreProperties>
</file>